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BE9A4" w14:textId="77777777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7C43CF46" w14:textId="77777777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  <w:bookmarkStart w:id="0" w:name="_Hlk183421825"/>
    </w:p>
    <w:p w14:paraId="284F813F" w14:textId="02F467A7" w:rsidR="00FC2E27" w:rsidRPr="00180B78" w:rsidRDefault="00FC2E27" w:rsidP="00FC2E27">
      <w:pPr>
        <w:tabs>
          <w:tab w:val="center" w:pos="4153"/>
          <w:tab w:val="right" w:pos="8306"/>
        </w:tabs>
        <w:rPr>
          <w:rFonts w:ascii="Arial" w:eastAsiaTheme="minorEastAsia" w:hAnsi="Arial" w:cs="Arial"/>
          <w:bCs/>
          <w:color w:val="000000" w:themeColor="text1"/>
          <w:sz w:val="22"/>
          <w:szCs w:val="22"/>
          <w:lang w:val="lt-LT"/>
        </w:rPr>
      </w:pPr>
      <w:r w:rsidRPr="00180B78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 xml:space="preserve">Projekto konkurso dalyviams </w:t>
      </w:r>
      <w:r w:rsidRPr="00180B78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/ </w:t>
      </w:r>
      <w:r w:rsidRPr="00180B78">
        <w:rPr>
          <w:rFonts w:ascii="Arial" w:eastAsiaTheme="minorEastAsia" w:hAnsi="Arial" w:cs="Arial"/>
          <w:color w:val="000000" w:themeColor="text1"/>
          <w:sz w:val="22"/>
          <w:szCs w:val="22"/>
        </w:rPr>
        <w:t>For tenderers</w:t>
      </w:r>
      <w:r w:rsidRPr="00180B78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ab/>
      </w:r>
      <w:r w:rsidRPr="00180B78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ab/>
      </w:r>
      <w:r w:rsidR="00E30020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>2025-02-05</w:t>
      </w:r>
      <w:r w:rsidRPr="00180B78">
        <w:rPr>
          <w:rFonts w:ascii="Arial" w:eastAsia="Times New Roman" w:hAnsi="Arial" w:cs="Arial"/>
          <w:color w:val="000000" w:themeColor="text1"/>
          <w:sz w:val="22"/>
          <w:szCs w:val="22"/>
          <w:lang w:val="lt-LT"/>
        </w:rPr>
        <w:tab/>
      </w:r>
    </w:p>
    <w:p w14:paraId="0D1E1931" w14:textId="77777777" w:rsidR="00FC2E27" w:rsidRDefault="00FC2E27" w:rsidP="00FC2E27">
      <w:pPr>
        <w:tabs>
          <w:tab w:val="center" w:pos="4153"/>
          <w:tab w:val="right" w:pos="8306"/>
        </w:tabs>
        <w:rPr>
          <w:rFonts w:ascii="Arial" w:eastAsiaTheme="minorEastAsia" w:hAnsi="Arial" w:cs="Arial"/>
          <w:bCs/>
          <w:i/>
          <w:iCs/>
          <w:color w:val="000000" w:themeColor="text1"/>
          <w:sz w:val="22"/>
          <w:szCs w:val="22"/>
          <w:lang w:val="lt-LT"/>
        </w:rPr>
      </w:pPr>
      <w:r w:rsidRPr="00180B78">
        <w:rPr>
          <w:rFonts w:ascii="Arial" w:eastAsiaTheme="minorEastAsia" w:hAnsi="Arial" w:cs="Arial"/>
          <w:bCs/>
          <w:i/>
          <w:iCs/>
          <w:color w:val="000000" w:themeColor="text1"/>
          <w:sz w:val="22"/>
          <w:szCs w:val="22"/>
          <w:lang w:val="lt-LT"/>
        </w:rPr>
        <w:t>(siunčiama CVP IS priemonėmis) / (sent via the CPP IS)</w:t>
      </w:r>
    </w:p>
    <w:p w14:paraId="61BB891E" w14:textId="77777777" w:rsidR="00AD5060" w:rsidRPr="00180B78" w:rsidRDefault="00AD5060" w:rsidP="00FC2E27">
      <w:pPr>
        <w:tabs>
          <w:tab w:val="center" w:pos="4153"/>
          <w:tab w:val="right" w:pos="8306"/>
        </w:tabs>
        <w:rPr>
          <w:rFonts w:ascii="Arial" w:eastAsiaTheme="minorEastAsia" w:hAnsi="Arial" w:cs="Arial"/>
          <w:bCs/>
          <w:i/>
          <w:iCs/>
          <w:color w:val="000000" w:themeColor="text1"/>
          <w:sz w:val="22"/>
          <w:szCs w:val="22"/>
          <w:lang w:val="lt-LT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2689"/>
        <w:gridCol w:w="7512"/>
      </w:tblGrid>
      <w:tr w:rsidR="00FC2E27" w:rsidRPr="00180B78" w14:paraId="1D468AE6" w14:textId="77777777" w:rsidTr="0078351F">
        <w:trPr>
          <w:trHeight w:val="283"/>
        </w:trPr>
        <w:tc>
          <w:tcPr>
            <w:tcW w:w="2689" w:type="dxa"/>
            <w:shd w:val="clear" w:color="auto" w:fill="D5DCE4" w:themeFill="text2" w:themeFillTint="33"/>
          </w:tcPr>
          <w:p w14:paraId="56B93555" w14:textId="77777777" w:rsidR="00FC2E27" w:rsidRPr="00180B78" w:rsidRDefault="00FC2E27">
            <w:pPr>
              <w:tabs>
                <w:tab w:val="left" w:pos="284"/>
              </w:tabs>
              <w:contextualSpacing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CVP IS </w:t>
            </w:r>
            <w:r w:rsidRPr="00180B78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projekto konkurso</w:t>
            </w: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numeris / CPP IS  design contest  number</w:t>
            </w:r>
          </w:p>
        </w:tc>
        <w:tc>
          <w:tcPr>
            <w:tcW w:w="7512" w:type="dxa"/>
          </w:tcPr>
          <w:p w14:paraId="03A80FD5" w14:textId="77777777" w:rsidR="000107C7" w:rsidRPr="000107C7" w:rsidRDefault="000107C7" w:rsidP="000107C7">
            <w:pPr>
              <w:tabs>
                <w:tab w:val="left" w:pos="284"/>
              </w:tabs>
              <w:contextualSpacing/>
              <w:jc w:val="both"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0107C7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Sena CVP IS / Old CPP IS 743658</w:t>
            </w:r>
          </w:p>
          <w:p w14:paraId="1A3FD120" w14:textId="617410A7" w:rsidR="00FC2E27" w:rsidRPr="00180B78" w:rsidRDefault="000107C7" w:rsidP="000107C7">
            <w:pPr>
              <w:tabs>
                <w:tab w:val="left" w:pos="284"/>
              </w:tabs>
              <w:contextualSpacing/>
              <w:jc w:val="both"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0107C7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Nauja CVP IS / New CPP IS 41461</w:t>
            </w:r>
          </w:p>
        </w:tc>
      </w:tr>
      <w:tr w:rsidR="00FC2E27" w:rsidRPr="00180B78" w14:paraId="09F46B73" w14:textId="77777777" w:rsidTr="0078351F">
        <w:trPr>
          <w:trHeight w:val="283"/>
        </w:trPr>
        <w:tc>
          <w:tcPr>
            <w:tcW w:w="2689" w:type="dxa"/>
            <w:shd w:val="clear" w:color="auto" w:fill="D5DCE4" w:themeFill="text2" w:themeFillTint="33"/>
          </w:tcPr>
          <w:p w14:paraId="364B5DF7" w14:textId="77777777" w:rsidR="00FC2E27" w:rsidRPr="00180B78" w:rsidRDefault="00FC2E27">
            <w:pPr>
              <w:tabs>
                <w:tab w:val="left" w:pos="284"/>
              </w:tabs>
              <w:contextualSpacing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Pirkimo priemonė/ Type of procurement</w:t>
            </w:r>
          </w:p>
        </w:tc>
        <w:tc>
          <w:tcPr>
            <w:tcW w:w="7512" w:type="dxa"/>
          </w:tcPr>
          <w:p w14:paraId="0460A05B" w14:textId="77777777" w:rsidR="00FC2E27" w:rsidRPr="00180B78" w:rsidRDefault="00FC2E27" w:rsidP="0078351F">
            <w:pPr>
              <w:tabs>
                <w:tab w:val="left" w:pos="284"/>
              </w:tabs>
              <w:contextualSpacing/>
              <w:jc w:val="both"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>Projekto konkursas / Design contest</w:t>
            </w:r>
          </w:p>
        </w:tc>
      </w:tr>
      <w:tr w:rsidR="00FC2E27" w:rsidRPr="00180B78" w14:paraId="3B5B3645" w14:textId="77777777" w:rsidTr="0078351F">
        <w:trPr>
          <w:trHeight w:val="283"/>
        </w:trPr>
        <w:tc>
          <w:tcPr>
            <w:tcW w:w="2689" w:type="dxa"/>
            <w:shd w:val="clear" w:color="auto" w:fill="D5DCE4" w:themeFill="text2" w:themeFillTint="33"/>
          </w:tcPr>
          <w:p w14:paraId="00CACA96" w14:textId="465612D7" w:rsidR="00FC2E27" w:rsidRPr="00180B78" w:rsidRDefault="00FC2E27">
            <w:pPr>
              <w:tabs>
                <w:tab w:val="left" w:pos="284"/>
              </w:tabs>
              <w:contextualSpacing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Projekto konkurso</w:t>
            </w: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  <w:t xml:space="preserve"> pavadinimas* / Name of the  design contest*</w:t>
            </w:r>
          </w:p>
        </w:tc>
        <w:tc>
          <w:tcPr>
            <w:tcW w:w="7512" w:type="dxa"/>
          </w:tcPr>
          <w:p w14:paraId="7ECA8B9E" w14:textId="2DAD78C9" w:rsidR="00FC2E27" w:rsidRPr="00180B78" w:rsidRDefault="00FC2E27" w:rsidP="0078351F">
            <w:pPr>
              <w:tabs>
                <w:tab w:val="left" w:pos="284"/>
              </w:tabs>
              <w:contextualSpacing/>
              <w:jc w:val="both"/>
              <w:rPr>
                <w:rFonts w:ascii="Arial" w:eastAsiaTheme="minorEastAsia" w:hAnsi="Arial" w:cs="Arial"/>
                <w:color w:val="000000" w:themeColor="text1"/>
                <w:sz w:val="22"/>
                <w:szCs w:val="22"/>
              </w:rPr>
            </w:pP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Mokslo paskirties pastatų komplekso adresu: Saulėtekio al. 9, Vilnius, pertvarkymo ir naujo VU Matematikos ir informatikos fakulteto pastato projekto konkursas / </w:t>
            </w:r>
            <w:r w:rsidRPr="00180B78">
              <w:rPr>
                <w:rFonts w:ascii="Arial" w:eastAsiaTheme="minorEastAsia" w:hAnsi="Arial" w:cs="Arial"/>
                <w:color w:val="000000" w:themeColor="text1"/>
                <w:sz w:val="22"/>
                <w:szCs w:val="22"/>
                <w:shd w:val="clear" w:color="auto" w:fill="FFFFFF"/>
                <w:lang w:val="en-GB"/>
              </w:rPr>
              <w:t>Design Contest for the Restructuring of the Complex of Buildings for Scientific Purposes Located at Saulėtekio al. 9, Vilnius, and a New Building for the VU Faculty of Mathematics and Informatics</w:t>
            </w:r>
          </w:p>
        </w:tc>
      </w:tr>
    </w:tbl>
    <w:p w14:paraId="353DBC79" w14:textId="77777777" w:rsidR="00FC2E27" w:rsidRPr="00180B78" w:rsidRDefault="00FC2E27" w:rsidP="00FC2E27">
      <w:pPr>
        <w:jc w:val="both"/>
        <w:rPr>
          <w:rFonts w:ascii="Arial" w:eastAsiaTheme="minorEastAsia" w:hAnsi="Arial" w:cs="Arial"/>
          <w:i/>
          <w:iCs/>
          <w:color w:val="000000" w:themeColor="text1"/>
          <w:sz w:val="22"/>
          <w:szCs w:val="22"/>
          <w:lang w:val="lt-LT"/>
        </w:rPr>
      </w:pP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  <w:lang w:val="lt-LT"/>
        </w:rPr>
        <w:t xml:space="preserve">*toliau – </w:t>
      </w:r>
      <w:r w:rsidRPr="00180B78">
        <w:rPr>
          <w:rFonts w:ascii="Arial" w:eastAsiaTheme="minorEastAsia" w:hAnsi="Arial" w:cs="Arial"/>
          <w:i/>
          <w:iCs/>
          <w:color w:val="000000" w:themeColor="text1"/>
          <w:sz w:val="22"/>
          <w:szCs w:val="22"/>
          <w:shd w:val="clear" w:color="auto" w:fill="FFFFFF"/>
          <w:lang w:val="lt-LT"/>
        </w:rPr>
        <w:t xml:space="preserve">Projekto 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  <w:lang w:val="lt-LT"/>
        </w:rPr>
        <w:t xml:space="preserve">konkursas / 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  <w:lang w:val="en-GB"/>
        </w:rPr>
        <w:t>*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</w:rPr>
        <w:t>hereinafter the</w:t>
      </w:r>
      <w:r w:rsidRPr="00180B78">
        <w:rPr>
          <w:rFonts w:ascii="Arial" w:eastAsiaTheme="minorEastAsia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</w:rPr>
        <w:t>‘</w:t>
      </w:r>
      <w:r w:rsidRPr="00180B78">
        <w:rPr>
          <w:rFonts w:ascii="Arial" w:eastAsiaTheme="minorEastAsia" w:hAnsi="Arial" w:cs="Arial"/>
          <w:i/>
          <w:color w:val="000000" w:themeColor="text1"/>
          <w:sz w:val="22"/>
          <w:szCs w:val="22"/>
        </w:rPr>
        <w:t>Design contest</w:t>
      </w:r>
      <w:r w:rsidRPr="00180B78">
        <w:rPr>
          <w:rFonts w:ascii="Arial" w:eastAsiaTheme="minorEastAsia" w:hAnsi="Arial" w:cs="Arial"/>
          <w:color w:val="000000" w:themeColor="text1"/>
          <w:sz w:val="22"/>
          <w:szCs w:val="22"/>
          <w:shd w:val="clear" w:color="auto" w:fill="FFFFFF"/>
        </w:rPr>
        <w:t>’.</w:t>
      </w:r>
    </w:p>
    <w:p w14:paraId="1C744BC5" w14:textId="77777777" w:rsidR="00FC2E27" w:rsidRPr="00180B78" w:rsidRDefault="00FC2E27" w:rsidP="00FC2E27">
      <w:pPr>
        <w:jc w:val="both"/>
        <w:rPr>
          <w:rFonts w:ascii="Arial" w:eastAsiaTheme="minorEastAsia" w:hAnsi="Arial" w:cs="Arial"/>
          <w:i/>
          <w:iCs/>
          <w:color w:val="000000" w:themeColor="text1"/>
          <w:sz w:val="22"/>
          <w:szCs w:val="22"/>
          <w:lang w:val="lt-LT"/>
        </w:rPr>
      </w:pPr>
    </w:p>
    <w:p w14:paraId="348B87EE" w14:textId="77777777" w:rsidR="00FC2E27" w:rsidRPr="00180B78" w:rsidRDefault="00FC2E27" w:rsidP="00FC2E27">
      <w:pPr>
        <w:jc w:val="both"/>
        <w:rPr>
          <w:rFonts w:ascii="Arial" w:eastAsiaTheme="minorEastAsia" w:hAnsi="Arial" w:cs="Arial"/>
          <w:i/>
          <w:color w:val="000000" w:themeColor="text1"/>
          <w:sz w:val="22"/>
          <w:szCs w:val="22"/>
          <w:shd w:val="clear" w:color="auto" w:fill="FFFFFF"/>
          <w:lang w:val="lt-LT"/>
        </w:rPr>
      </w:pPr>
    </w:p>
    <w:p w14:paraId="00BF2F04" w14:textId="77777777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32E5B89D" w14:textId="71FF0DF3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  <w:r w:rsidRPr="00180B78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DĖL PROJEKTO KONKURSO </w:t>
      </w:r>
      <w:r w:rsidR="006048C9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DOKUMENTŲ PATIKSLINIMO </w:t>
      </w:r>
      <w:r w:rsidRPr="00180B78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/ </w:t>
      </w:r>
      <w:r w:rsidR="006F02D3">
        <w:rPr>
          <w:rFonts w:ascii="Arial" w:hAnsi="Arial" w:cs="Arial"/>
          <w:b/>
          <w:bCs/>
          <w:position w:val="6"/>
          <w:sz w:val="22"/>
          <w:szCs w:val="22"/>
          <w:lang w:val="lt-LT"/>
        </w:rPr>
        <w:t>ON ADJUSTING THE DESIGN CONTEST DOCUMENTS</w:t>
      </w:r>
    </w:p>
    <w:p w14:paraId="4CE69D6B" w14:textId="46320004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bookmarkEnd w:id="0"/>
    <w:p w14:paraId="073773BF" w14:textId="75601524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79A1842C" w14:textId="057BFF7F" w:rsidR="007C43E3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>
        <w:rPr>
          <w:rFonts w:ascii="Arial" w:hAnsi="Arial" w:cs="Arial"/>
          <w:sz w:val="22"/>
          <w:szCs w:val="22"/>
          <w:shd w:val="clear" w:color="auto" w:fill="FFFFFF"/>
          <w:lang w:val="lt-LT"/>
        </w:rPr>
        <w:t>Atsižvelgiant į tai</w:t>
      </w:r>
      <w:r w:rsidR="009E50C9">
        <w:rPr>
          <w:rFonts w:ascii="Arial" w:hAnsi="Arial" w:cs="Arial"/>
          <w:sz w:val="22"/>
          <w:szCs w:val="22"/>
          <w:shd w:val="clear" w:color="auto" w:fill="FFFFFF"/>
          <w:lang w:val="lt-LT"/>
        </w:rPr>
        <w:t>,</w:t>
      </w:r>
      <w:r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kad </w:t>
      </w:r>
      <w:r w:rsidR="009E50C9">
        <w:rPr>
          <w:rFonts w:ascii="Arial" w:hAnsi="Arial" w:cs="Arial"/>
          <w:sz w:val="22"/>
          <w:szCs w:val="22"/>
          <w:shd w:val="clear" w:color="auto" w:fill="FFFFFF"/>
          <w:lang w:val="lt-LT"/>
        </w:rPr>
        <w:t>n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uo 2025-02-01 </w:t>
      </w:r>
      <w:r w:rsidR="00375E49"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>įsigalioj</w:t>
      </w:r>
      <w:r w:rsidR="00375E49">
        <w:rPr>
          <w:rFonts w:ascii="Arial" w:hAnsi="Arial" w:cs="Arial"/>
          <w:sz w:val="22"/>
          <w:szCs w:val="22"/>
          <w:shd w:val="clear" w:color="auto" w:fill="FFFFFF"/>
          <w:lang w:val="lt-LT"/>
        </w:rPr>
        <w:t>o</w:t>
      </w:r>
      <w:r w:rsidR="00375E49"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nauja </w:t>
      </w:r>
      <w:r w:rsidR="00B06658">
        <w:rPr>
          <w:rFonts w:ascii="Arial" w:hAnsi="Arial" w:cs="Arial"/>
          <w:sz w:val="22"/>
          <w:szCs w:val="22"/>
          <w:shd w:val="clear" w:color="auto" w:fill="FFFFFF"/>
          <w:lang w:val="lt-LT"/>
        </w:rPr>
        <w:t>Lietuvos Respublikos v</w:t>
      </w:r>
      <w:r w:rsidR="00323ADB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iešųjų pirkimų įstatymo 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>46 str. 2</w:t>
      </w:r>
      <w:r w:rsidR="00323ADB">
        <w:rPr>
          <w:rFonts w:ascii="Arial" w:hAnsi="Arial" w:cs="Arial"/>
          <w:sz w:val="22"/>
          <w:szCs w:val="22"/>
          <w:shd w:val="clear" w:color="auto" w:fill="FFFFFF"/>
          <w:vertAlign w:val="superscript"/>
          <w:lang w:val="lt-LT"/>
        </w:rPr>
        <w:t>1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nuostata</w:t>
      </w:r>
      <w:r w:rsidR="003E7DCE">
        <w:rPr>
          <w:rFonts w:ascii="Arial" w:hAnsi="Arial" w:cs="Arial"/>
          <w:sz w:val="22"/>
          <w:szCs w:val="22"/>
          <w:shd w:val="clear" w:color="auto" w:fill="FFFFFF"/>
          <w:lang w:val="lt-LT"/>
        </w:rPr>
        <w:t>,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kad </w:t>
      </w:r>
      <w:r w:rsidRPr="00C63864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„</w:t>
      </w:r>
      <w:r w:rsidR="00CC22E3" w:rsidRPr="00C63864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P</w:t>
      </w:r>
      <w:r w:rsidRPr="00C63864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erkančioji organizacija pašalina tiekėją iš pirkimo procedūros, jeigu tiekėjas yra neatlikęs jam teismo sprendimu paskirtos baudžiamojo poveikio priemonės – uždraudimo juridiniam asmeniui dalyvauti viešuosiuose pirkimuose“</w:t>
      </w:r>
      <w:r w:rsidR="00E26EB1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ir</w:t>
      </w:r>
      <w:r w:rsidR="009E50C9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C34D2E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vadovaudamiesi Viešųjų pirkimų </w:t>
      </w:r>
      <w:r w:rsidR="006F4889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tarnybos </w:t>
      </w:r>
      <w:r w:rsidR="00C34D2E">
        <w:rPr>
          <w:rFonts w:ascii="Arial" w:hAnsi="Arial" w:cs="Arial"/>
          <w:sz w:val="22"/>
          <w:szCs w:val="22"/>
          <w:shd w:val="clear" w:color="auto" w:fill="FFFFFF"/>
          <w:lang w:val="lt-LT"/>
        </w:rPr>
        <w:t>rekomendacijomis dėl šios nuostatos taikymo pradėtiems viešie</w:t>
      </w:r>
      <w:r w:rsidR="00765094">
        <w:rPr>
          <w:rFonts w:ascii="Arial" w:hAnsi="Arial" w:cs="Arial"/>
          <w:sz w:val="22"/>
          <w:szCs w:val="22"/>
          <w:shd w:val="clear" w:color="auto" w:fill="FFFFFF"/>
          <w:lang w:val="lt-LT"/>
        </w:rPr>
        <w:t>siems pirkimams</w:t>
      </w:r>
      <w:r w:rsidR="00765094">
        <w:rPr>
          <w:rStyle w:val="FootnoteReference"/>
          <w:rFonts w:ascii="Arial" w:hAnsi="Arial" w:cs="Arial"/>
          <w:sz w:val="22"/>
          <w:szCs w:val="22"/>
          <w:shd w:val="clear" w:color="auto" w:fill="FFFFFF"/>
          <w:lang w:val="lt-LT"/>
        </w:rPr>
        <w:footnoteReference w:id="2"/>
      </w:r>
      <w:r w:rsidR="00765094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9E50C9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patiksliname </w:t>
      </w:r>
      <w:r w:rsid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Projekto konkurso sąlygų </w:t>
      </w:r>
      <w:r w:rsidR="001F26F5" w:rsidRP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>6 pried</w:t>
      </w:r>
      <w:r w:rsid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>ą</w:t>
      </w:r>
      <w:r w:rsidR="001F26F5" w:rsidRP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„Pašalinimo pagrindai ir jų taikymo tvarka“</w:t>
      </w:r>
      <w:r w:rsid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2011FA">
        <w:rPr>
          <w:rFonts w:ascii="Arial" w:hAnsi="Arial" w:cs="Arial"/>
          <w:sz w:val="22"/>
          <w:szCs w:val="22"/>
          <w:shd w:val="clear" w:color="auto" w:fill="FFFFFF"/>
          <w:lang w:val="lt-LT"/>
        </w:rPr>
        <w:t>ir</w:t>
      </w:r>
      <w:r w:rsidR="002011FA" w:rsidRPr="002011FA">
        <w:t xml:space="preserve"> </w:t>
      </w:r>
      <w:r w:rsidR="002011FA" w:rsidRPr="002011FA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Projekto konkurso sąlygų </w:t>
      </w:r>
      <w:r w:rsidR="00A366A7">
        <w:rPr>
          <w:rFonts w:ascii="Arial" w:hAnsi="Arial" w:cs="Arial"/>
          <w:sz w:val="22"/>
          <w:szCs w:val="22"/>
          <w:shd w:val="clear" w:color="auto" w:fill="FFFFFF"/>
          <w:lang w:val="lt-LT"/>
        </w:rPr>
        <w:t>3</w:t>
      </w:r>
      <w:r w:rsidR="002011FA" w:rsidRPr="002011FA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priedą „</w:t>
      </w:r>
      <w:r w:rsidR="00175354">
        <w:rPr>
          <w:rFonts w:ascii="Arial" w:hAnsi="Arial" w:cs="Arial"/>
          <w:sz w:val="22"/>
          <w:szCs w:val="22"/>
          <w:shd w:val="clear" w:color="auto" w:fill="FFFFFF"/>
          <w:lang w:val="lt-LT"/>
        </w:rPr>
        <w:t>EBVPD</w:t>
      </w:r>
      <w:r w:rsidR="00E26EB1">
        <w:rPr>
          <w:rFonts w:ascii="Arial" w:hAnsi="Arial" w:cs="Arial"/>
          <w:sz w:val="22"/>
          <w:szCs w:val="22"/>
          <w:shd w:val="clear" w:color="auto" w:fill="FFFFFF"/>
          <w:lang w:val="lt-LT"/>
        </w:rPr>
        <w:t>“</w:t>
      </w:r>
      <w:r w:rsidR="007C43E3">
        <w:rPr>
          <w:rFonts w:ascii="Arial" w:hAnsi="Arial" w:cs="Arial"/>
          <w:sz w:val="22"/>
          <w:szCs w:val="22"/>
          <w:shd w:val="clear" w:color="auto" w:fill="FFFFFF"/>
          <w:lang w:val="lt-LT"/>
        </w:rPr>
        <w:t>.</w:t>
      </w:r>
      <w:r w:rsidR="00175354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</w:p>
    <w:p w14:paraId="62FABE07" w14:textId="12766E6B" w:rsidR="000E021C" w:rsidRDefault="007C43E3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P</w:t>
      </w:r>
      <w:r w:rsidR="00DD3045" w:rsidRPr="00E26EB1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rašome teikiant pasiūlym</w:t>
      </w:r>
      <w:r w:rsidR="00E26EB1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us</w:t>
      </w:r>
      <w:r w:rsidR="00DD3045" w:rsidRPr="00E26EB1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 vadovautis </w:t>
      </w:r>
      <w:r w:rsidR="00E26EB1" w:rsidRPr="00E26EB1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atnaujinta EBVPD forma</w:t>
      </w:r>
      <w:r w:rsidR="00E26EB1">
        <w:rPr>
          <w:rFonts w:ascii="Arial" w:hAnsi="Arial" w:cs="Arial"/>
          <w:sz w:val="22"/>
          <w:szCs w:val="22"/>
          <w:shd w:val="clear" w:color="auto" w:fill="FFFFFF"/>
          <w:lang w:val="lt-LT"/>
        </w:rPr>
        <w:t>.</w:t>
      </w:r>
    </w:p>
    <w:p w14:paraId="199EB8AD" w14:textId="77777777" w:rsidR="000E021C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</w:p>
    <w:p w14:paraId="4AB912E6" w14:textId="466F3D1C" w:rsidR="000E021C" w:rsidRDefault="000B07A7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>
        <w:rPr>
          <w:rFonts w:ascii="Arial" w:hAnsi="Arial" w:cs="Arial"/>
          <w:sz w:val="22"/>
          <w:szCs w:val="22"/>
          <w:shd w:val="clear" w:color="auto" w:fill="FFFFFF"/>
          <w:lang w:val="lt-LT"/>
        </w:rPr>
        <w:t>Pridedama:</w:t>
      </w:r>
    </w:p>
    <w:p w14:paraId="60A1ED90" w14:textId="021250E2" w:rsidR="000B07A7" w:rsidRDefault="000B07A7" w:rsidP="000B07A7">
      <w:pPr>
        <w:pStyle w:val="ListParagraph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hd w:val="clear" w:color="auto" w:fill="FFFFFF"/>
        </w:rPr>
      </w:pPr>
      <w:r w:rsidRPr="000B07A7">
        <w:rPr>
          <w:rFonts w:ascii="Arial" w:hAnsi="Arial" w:cs="Arial"/>
          <w:shd w:val="clear" w:color="auto" w:fill="FFFFFF"/>
        </w:rPr>
        <w:t>Projekto konkurso sąlygų 6 pried</w:t>
      </w:r>
      <w:r>
        <w:rPr>
          <w:rFonts w:ascii="Arial" w:hAnsi="Arial" w:cs="Arial"/>
          <w:shd w:val="clear" w:color="auto" w:fill="FFFFFF"/>
        </w:rPr>
        <w:t>as</w:t>
      </w:r>
      <w:r w:rsidRPr="000B07A7">
        <w:rPr>
          <w:rFonts w:ascii="Arial" w:hAnsi="Arial" w:cs="Arial"/>
          <w:shd w:val="clear" w:color="auto" w:fill="FFFFFF"/>
        </w:rPr>
        <w:t xml:space="preserve"> „Pašalinimo pagrindai ir jų taikymo tvarka“</w:t>
      </w:r>
      <w:r>
        <w:rPr>
          <w:rFonts w:ascii="Arial" w:hAnsi="Arial" w:cs="Arial"/>
          <w:shd w:val="clear" w:color="auto" w:fill="FFFFFF"/>
        </w:rPr>
        <w:t>;</w:t>
      </w:r>
      <w:r w:rsidRPr="000B07A7">
        <w:rPr>
          <w:rFonts w:ascii="Arial" w:hAnsi="Arial" w:cs="Arial"/>
          <w:shd w:val="clear" w:color="auto" w:fill="FFFFFF"/>
        </w:rPr>
        <w:t xml:space="preserve"> </w:t>
      </w:r>
    </w:p>
    <w:p w14:paraId="65DFC2DC" w14:textId="3E2D4445" w:rsidR="000B07A7" w:rsidRPr="000B07A7" w:rsidRDefault="000B07A7" w:rsidP="000B07A7">
      <w:pPr>
        <w:pStyle w:val="ListParagraph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hd w:val="clear" w:color="auto" w:fill="FFFFFF"/>
        </w:rPr>
      </w:pPr>
      <w:r w:rsidRPr="000B07A7">
        <w:rPr>
          <w:rFonts w:ascii="Arial" w:hAnsi="Arial" w:cs="Arial"/>
          <w:shd w:val="clear" w:color="auto" w:fill="FFFFFF"/>
        </w:rPr>
        <w:t xml:space="preserve">Projekto konkurso sąlygų </w:t>
      </w:r>
      <w:r w:rsidR="00A73EF6">
        <w:rPr>
          <w:rFonts w:ascii="Arial" w:hAnsi="Arial" w:cs="Arial"/>
          <w:shd w:val="clear" w:color="auto" w:fill="FFFFFF"/>
        </w:rPr>
        <w:t>3</w:t>
      </w:r>
      <w:r w:rsidRPr="000B07A7">
        <w:rPr>
          <w:rFonts w:ascii="Arial" w:hAnsi="Arial" w:cs="Arial"/>
          <w:shd w:val="clear" w:color="auto" w:fill="FFFFFF"/>
        </w:rPr>
        <w:t xml:space="preserve"> pried</w:t>
      </w:r>
      <w:r>
        <w:rPr>
          <w:rFonts w:ascii="Arial" w:hAnsi="Arial" w:cs="Arial"/>
          <w:shd w:val="clear" w:color="auto" w:fill="FFFFFF"/>
        </w:rPr>
        <w:t>as</w:t>
      </w:r>
      <w:r w:rsidRPr="000B07A7">
        <w:rPr>
          <w:rFonts w:ascii="Arial" w:hAnsi="Arial" w:cs="Arial"/>
          <w:shd w:val="clear" w:color="auto" w:fill="FFFFFF"/>
        </w:rPr>
        <w:t xml:space="preserve"> „EBVPD“</w:t>
      </w:r>
      <w:r>
        <w:rPr>
          <w:rFonts w:ascii="Arial" w:hAnsi="Arial" w:cs="Arial"/>
          <w:shd w:val="clear" w:color="auto" w:fill="FFFFFF"/>
        </w:rPr>
        <w:t>.</w:t>
      </w:r>
    </w:p>
    <w:p w14:paraId="05483E62" w14:textId="60C727AD" w:rsidR="00673996" w:rsidRDefault="006C6F6F">
      <w:pPr>
        <w:rPr>
          <w:rFonts w:ascii="Arial" w:hAnsi="Arial" w:cs="Arial"/>
          <w:sz w:val="22"/>
          <w:szCs w:val="22"/>
          <w:lang w:val="lt-LT" w:eastAsia="lt-LT"/>
        </w:rPr>
      </w:pPr>
      <w:r>
        <w:rPr>
          <w:rFonts w:ascii="Arial" w:hAnsi="Arial" w:cs="Arial"/>
          <w:sz w:val="22"/>
          <w:szCs w:val="22"/>
          <w:lang w:val="lt-LT" w:eastAsia="lt-LT"/>
        </w:rPr>
        <w:t>/</w:t>
      </w:r>
    </w:p>
    <w:p w14:paraId="5349F030" w14:textId="4367FD19" w:rsidR="006F02D3" w:rsidRDefault="006F02D3" w:rsidP="0079555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795558">
        <w:rPr>
          <w:rFonts w:ascii="Arial" w:hAnsi="Arial" w:cs="Arial"/>
          <w:sz w:val="22"/>
          <w:szCs w:val="22"/>
          <w:lang w:val="en-GB" w:eastAsia="lt-LT"/>
        </w:rPr>
        <w:t xml:space="preserve">Taking into account that </w:t>
      </w:r>
      <w:r w:rsidR="00795558" w:rsidRPr="00795558">
        <w:rPr>
          <w:rFonts w:ascii="Arial" w:hAnsi="Arial" w:cs="Arial"/>
          <w:sz w:val="22"/>
          <w:szCs w:val="22"/>
          <w:lang w:val="en-GB" w:eastAsia="lt-LT"/>
        </w:rPr>
        <w:t>a new provision of Article 46(</w:t>
      </w:r>
      <w:r w:rsidR="00795558" w:rsidRPr="00795558">
        <w:rPr>
          <w:rFonts w:ascii="Arial" w:hAnsi="Arial" w:cs="Arial"/>
          <w:sz w:val="22"/>
          <w:szCs w:val="22"/>
          <w:shd w:val="clear" w:color="auto" w:fill="FFFFFF"/>
          <w:lang w:val="en-GB"/>
        </w:rPr>
        <w:t>2</w:t>
      </w:r>
      <w:r w:rsidR="00795558" w:rsidRPr="00795558">
        <w:rPr>
          <w:rFonts w:ascii="Arial" w:hAnsi="Arial" w:cs="Arial"/>
          <w:sz w:val="22"/>
          <w:szCs w:val="22"/>
          <w:shd w:val="clear" w:color="auto" w:fill="FFFFFF"/>
          <w:vertAlign w:val="superscript"/>
          <w:lang w:val="en-GB"/>
        </w:rPr>
        <w:t>1</w:t>
      </w:r>
      <w:r w:rsidR="00795558" w:rsidRPr="00795558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) of the Republic of Lithuania Law on Public Procurement has entered into force on 1 February 2025, establishing that </w:t>
      </w:r>
      <w:r w:rsidR="00795558">
        <w:rPr>
          <w:rFonts w:ascii="Arial" w:hAnsi="Arial" w:cs="Arial"/>
          <w:sz w:val="22"/>
          <w:szCs w:val="22"/>
          <w:shd w:val="clear" w:color="auto" w:fill="FFFFFF"/>
          <w:lang w:val="en-GB"/>
        </w:rPr>
        <w:t>‘</w:t>
      </w:r>
      <w:r w:rsidR="0067171B" w:rsidRPr="00795558">
        <w:rPr>
          <w:rFonts w:ascii="Arial" w:hAnsi="Arial" w:cs="Arial"/>
          <w:i/>
          <w:iCs/>
          <w:sz w:val="22"/>
          <w:szCs w:val="22"/>
          <w:shd w:val="clear" w:color="auto" w:fill="FFFFFF"/>
          <w:lang w:val="en-GB"/>
        </w:rPr>
        <w:t>The contracting authority shall exclude the economic operator from the procurement procedure if the economic operator has not completed the penal sanction – the prohibition of a legal entity from participating in public procurement</w:t>
      </w:r>
      <w:r w:rsidR="0067171B">
        <w:rPr>
          <w:rFonts w:ascii="Arial" w:hAnsi="Arial" w:cs="Arial"/>
          <w:i/>
          <w:iCs/>
          <w:sz w:val="22"/>
          <w:szCs w:val="22"/>
          <w:shd w:val="clear" w:color="auto" w:fill="FFFFFF"/>
          <w:lang w:val="en-GB"/>
        </w:rPr>
        <w:t xml:space="preserve"> </w:t>
      </w:r>
      <w:r w:rsidR="0067171B" w:rsidRPr="00795558">
        <w:rPr>
          <w:rFonts w:ascii="Arial" w:hAnsi="Arial" w:cs="Arial"/>
          <w:i/>
          <w:iCs/>
          <w:sz w:val="22"/>
          <w:szCs w:val="22"/>
          <w:shd w:val="clear" w:color="auto" w:fill="FFFFFF"/>
          <w:lang w:val="en-GB"/>
        </w:rPr>
        <w:t>–</w:t>
      </w:r>
      <w:r w:rsidR="0067171B">
        <w:rPr>
          <w:rFonts w:ascii="Arial" w:hAnsi="Arial" w:cs="Arial"/>
          <w:i/>
          <w:iCs/>
          <w:sz w:val="22"/>
          <w:szCs w:val="22"/>
          <w:shd w:val="clear" w:color="auto" w:fill="FFFFFF"/>
          <w:lang w:val="en-GB"/>
        </w:rPr>
        <w:t xml:space="preserve"> </w:t>
      </w:r>
      <w:r w:rsidR="0067171B" w:rsidRPr="00795558">
        <w:rPr>
          <w:rFonts w:ascii="Arial" w:hAnsi="Arial" w:cs="Arial"/>
          <w:i/>
          <w:iCs/>
          <w:sz w:val="22"/>
          <w:szCs w:val="22"/>
          <w:shd w:val="clear" w:color="auto" w:fill="FFFFFF"/>
          <w:lang w:val="en-GB"/>
        </w:rPr>
        <w:t>imposed on them</w:t>
      </w:r>
      <w:r w:rsidR="0067171B" w:rsidRPr="0067171B">
        <w:rPr>
          <w:rFonts w:ascii="Arial" w:hAnsi="Arial" w:cs="Arial"/>
          <w:sz w:val="22"/>
          <w:szCs w:val="22"/>
          <w:shd w:val="clear" w:color="auto" w:fill="FFFFFF"/>
          <w:lang w:val="en-GB"/>
        </w:rPr>
        <w:t>’</w:t>
      </w:r>
      <w:r w:rsidR="00795558">
        <w:rPr>
          <w:rFonts w:ascii="Arial" w:hAnsi="Arial" w:cs="Arial"/>
          <w:sz w:val="22"/>
          <w:szCs w:val="22"/>
          <w:shd w:val="clear" w:color="auto" w:fill="FFFFFF"/>
          <w:lang w:val="en-GB"/>
        </w:rPr>
        <w:t>, as well as in accordance with the recommendations of the Public Procurement Office on applying this provision to already ongoing public procurement</w:t>
      </w:r>
      <w:r w:rsidR="00795558">
        <w:rPr>
          <w:rStyle w:val="FootnoteReference"/>
          <w:rFonts w:ascii="Arial" w:hAnsi="Arial" w:cs="Arial"/>
          <w:sz w:val="22"/>
          <w:szCs w:val="22"/>
          <w:shd w:val="clear" w:color="auto" w:fill="FFFFFF"/>
          <w:lang w:val="lt-LT"/>
        </w:rPr>
        <w:footnoteReference w:id="3"/>
      </w:r>
      <w:r w:rsidR="00C157C2">
        <w:rPr>
          <w:rFonts w:ascii="Arial" w:hAnsi="Arial" w:cs="Arial"/>
          <w:sz w:val="22"/>
          <w:szCs w:val="22"/>
          <w:shd w:val="clear" w:color="auto" w:fill="FFFFFF"/>
          <w:lang w:val="en-GB"/>
        </w:rPr>
        <w:t>, we hereby adjust Annex No. 6 to the Conditions for Design contest ‘</w:t>
      </w:r>
      <w:r w:rsidR="00C157C2" w:rsidRPr="00C157C2">
        <w:rPr>
          <w:rFonts w:ascii="Arial" w:hAnsi="Arial" w:cs="Arial"/>
          <w:sz w:val="22"/>
          <w:szCs w:val="22"/>
        </w:rPr>
        <w:t xml:space="preserve">Grounds for Exclusion and the Procedure for the Application Thereof’ and </w:t>
      </w:r>
      <w:r w:rsidR="00C157C2">
        <w:rPr>
          <w:rFonts w:ascii="Arial" w:hAnsi="Arial" w:cs="Arial"/>
          <w:sz w:val="22"/>
          <w:szCs w:val="22"/>
        </w:rPr>
        <w:t xml:space="preserve">Annex No. </w:t>
      </w:r>
      <w:r w:rsidR="00A366A7">
        <w:rPr>
          <w:rFonts w:ascii="Arial" w:hAnsi="Arial" w:cs="Arial"/>
          <w:sz w:val="22"/>
          <w:szCs w:val="22"/>
        </w:rPr>
        <w:t>3</w:t>
      </w:r>
      <w:r w:rsidR="00C157C2">
        <w:rPr>
          <w:rFonts w:ascii="Arial" w:hAnsi="Arial" w:cs="Arial"/>
          <w:sz w:val="22"/>
          <w:szCs w:val="22"/>
        </w:rPr>
        <w:t xml:space="preserve"> to the Conditions for Design contest ‘The ESPD’.</w:t>
      </w:r>
    </w:p>
    <w:p w14:paraId="01B3AB44" w14:textId="3768A1D2" w:rsidR="00C157C2" w:rsidRDefault="00C157C2" w:rsidP="00795558">
      <w:pPr>
        <w:ind w:firstLine="709"/>
        <w:jc w:val="both"/>
        <w:rPr>
          <w:rFonts w:ascii="Arial" w:hAnsi="Arial" w:cs="Arial"/>
          <w:b/>
          <w:bCs/>
          <w:sz w:val="22"/>
          <w:szCs w:val="22"/>
        </w:rPr>
      </w:pPr>
      <w:r w:rsidRPr="00C157C2">
        <w:rPr>
          <w:rFonts w:ascii="Arial" w:hAnsi="Arial" w:cs="Arial"/>
          <w:b/>
          <w:bCs/>
          <w:sz w:val="22"/>
          <w:szCs w:val="22"/>
        </w:rPr>
        <w:t>Please refer to the updated ESPD form when submitting your tenders.</w:t>
      </w:r>
    </w:p>
    <w:p w14:paraId="4414D3D9" w14:textId="261F6B04" w:rsidR="00A72442" w:rsidRDefault="00A72442" w:rsidP="00795558">
      <w:pPr>
        <w:ind w:firstLine="709"/>
        <w:jc w:val="both"/>
        <w:rPr>
          <w:rFonts w:ascii="Arial" w:hAnsi="Arial" w:cs="Arial"/>
          <w:b/>
          <w:bCs/>
          <w:sz w:val="22"/>
          <w:szCs w:val="22"/>
        </w:rPr>
      </w:pPr>
    </w:p>
    <w:p w14:paraId="1E5930F4" w14:textId="7623CB65" w:rsidR="00A72442" w:rsidRDefault="00A72442" w:rsidP="00795558">
      <w:pPr>
        <w:ind w:firstLine="709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Attached:</w:t>
      </w:r>
    </w:p>
    <w:p w14:paraId="563EDE99" w14:textId="5C9F8E26" w:rsidR="00A72442" w:rsidRDefault="00A72442" w:rsidP="00A72442">
      <w:pPr>
        <w:pStyle w:val="ListParagraph"/>
        <w:numPr>
          <w:ilvl w:val="0"/>
          <w:numId w:val="11"/>
        </w:numPr>
        <w:ind w:left="709" w:firstLine="0"/>
        <w:jc w:val="both"/>
        <w:rPr>
          <w:rFonts w:ascii="Arial" w:hAnsi="Arial" w:cs="Arial"/>
        </w:rPr>
      </w:pPr>
      <w:r>
        <w:rPr>
          <w:rFonts w:ascii="Arial" w:hAnsi="Arial" w:cs="Arial"/>
          <w:shd w:val="clear" w:color="auto" w:fill="FFFFFF"/>
          <w:lang w:val="en-GB"/>
        </w:rPr>
        <w:t>Annex No. 6 to the Conditions for Design contest ‘</w:t>
      </w:r>
      <w:r w:rsidRPr="00C157C2">
        <w:rPr>
          <w:rFonts w:ascii="Arial" w:hAnsi="Arial" w:cs="Arial"/>
        </w:rPr>
        <w:t>Grounds for Exclusion and the Procedure for the Application Thereof’</w:t>
      </w:r>
      <w:r>
        <w:rPr>
          <w:rFonts w:ascii="Arial" w:hAnsi="Arial" w:cs="Arial"/>
        </w:rPr>
        <w:t>;</w:t>
      </w:r>
    </w:p>
    <w:p w14:paraId="3EC5D413" w14:textId="6416A72C" w:rsidR="00A72442" w:rsidRPr="00A72442" w:rsidRDefault="00A72442" w:rsidP="00A72442">
      <w:pPr>
        <w:pStyle w:val="ListParagraph"/>
        <w:numPr>
          <w:ilvl w:val="0"/>
          <w:numId w:val="11"/>
        </w:numPr>
        <w:ind w:left="709" w:firstLine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nnex No. </w:t>
      </w:r>
      <w:r w:rsidR="00A73EF6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to the Conditions for Design contest ‘The ESPD’.</w:t>
      </w:r>
    </w:p>
    <w:sectPr w:rsidR="00A72442" w:rsidRPr="00A72442" w:rsidSect="00B90FD3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0" w:h="16840"/>
      <w:pgMar w:top="1560" w:right="680" w:bottom="1276" w:left="964" w:header="993" w:footer="3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E77FE" w14:textId="77777777" w:rsidR="00AE72BE" w:rsidRDefault="00AE72BE" w:rsidP="000C042A">
      <w:r>
        <w:separator/>
      </w:r>
    </w:p>
  </w:endnote>
  <w:endnote w:type="continuationSeparator" w:id="0">
    <w:p w14:paraId="70D917CA" w14:textId="77777777" w:rsidR="00AE72BE" w:rsidRDefault="00AE72BE" w:rsidP="000C042A">
      <w:r>
        <w:continuationSeparator/>
      </w:r>
    </w:p>
  </w:endnote>
  <w:endnote w:type="continuationNotice" w:id="1">
    <w:p w14:paraId="6E7098DB" w14:textId="77777777" w:rsidR="00AE72BE" w:rsidRDefault="00AE72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9AFF5" w14:textId="72F827D8" w:rsidR="0000661E" w:rsidRDefault="0000661E">
    <w:pPr>
      <w:pStyle w:val="Footer"/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515204E" wp14:editId="225DE91C">
              <wp:simplePos x="0" y="0"/>
              <wp:positionH relativeFrom="column">
                <wp:posOffset>10795</wp:posOffset>
              </wp:positionH>
              <wp:positionV relativeFrom="paragraph">
                <wp:posOffset>-591911</wp:posOffset>
              </wp:positionV>
              <wp:extent cx="602297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22975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8E3060" id="Straight Connector 4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85pt,-46.6pt" to="475.1pt,-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" strokecolor="#aeaaaa [2414]" strokeweight=".5pt">
              <v:stroke joinstyle="miter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text1" w:themeTint="80"/>
        <w:sz w:val="20"/>
        <w:szCs w:val="20"/>
      </w:rPr>
      <w:id w:val="-475994316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7CEDCD68" w14:textId="7B9B931C" w:rsidR="00BA2D93" w:rsidRPr="00BA2D93" w:rsidRDefault="00BA2D93">
        <w:pPr>
          <w:pStyle w:val="Footer"/>
          <w:jc w:val="right"/>
          <w:rPr>
            <w:rFonts w:ascii="Arial" w:hAnsi="Arial" w:cs="Arial"/>
            <w:color w:val="7F7F7F" w:themeColor="text1" w:themeTint="80"/>
            <w:sz w:val="20"/>
            <w:szCs w:val="20"/>
          </w:rPr>
        </w:pP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begin"/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instrText xml:space="preserve"> PAGE   \* MERGEFORMAT </w:instrText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separate"/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t>2</w:t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fldChar w:fldCharType="end"/>
        </w:r>
      </w:p>
    </w:sdtContent>
  </w:sdt>
  <w:p w14:paraId="5CAAB718" w14:textId="2BDA9E0B" w:rsidR="00266F6C" w:rsidRDefault="00266F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9773" w14:textId="722DA9B1" w:rsidR="00791BE6" w:rsidRPr="004F04F0" w:rsidRDefault="00791BE6" w:rsidP="004F0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2A4FF" w14:textId="77777777" w:rsidR="00AE72BE" w:rsidRDefault="00AE72BE" w:rsidP="000C042A">
      <w:r>
        <w:separator/>
      </w:r>
    </w:p>
  </w:footnote>
  <w:footnote w:type="continuationSeparator" w:id="0">
    <w:p w14:paraId="5DAB9E79" w14:textId="77777777" w:rsidR="00AE72BE" w:rsidRDefault="00AE72BE" w:rsidP="000C042A">
      <w:r>
        <w:continuationSeparator/>
      </w:r>
    </w:p>
  </w:footnote>
  <w:footnote w:type="continuationNotice" w:id="1">
    <w:p w14:paraId="30A365C8" w14:textId="77777777" w:rsidR="00AE72BE" w:rsidRDefault="00AE72BE"/>
  </w:footnote>
  <w:footnote w:id="2">
    <w:p w14:paraId="3F00C2CF" w14:textId="043284CB" w:rsidR="00765094" w:rsidRDefault="0076509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7B362E">
          <w:rPr>
            <w:rStyle w:val="Hyperlink"/>
          </w:rPr>
          <w:t>https://vpt.lrv.lt/lt/naujienos-3/nuo-2025-02-01-isigalioja-nauja-pasalinimo-pagrindas/</w:t>
        </w:r>
      </w:hyperlink>
      <w:r>
        <w:t xml:space="preserve"> </w:t>
      </w:r>
    </w:p>
  </w:footnote>
  <w:footnote w:id="3">
    <w:p w14:paraId="4876E7DB" w14:textId="77777777" w:rsidR="00795558" w:rsidRDefault="00795558" w:rsidP="0079555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7B362E">
          <w:rPr>
            <w:rStyle w:val="Hyperlink"/>
          </w:rPr>
          <w:t>https://vpt.lrv.lt/lt/naujienos-3/nuo-2025-02-01-isigalioja-nauja-pasalinimo-pagrindas/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1E3B" w14:textId="76AC0A1E" w:rsidR="000C042A" w:rsidRDefault="000C042A" w:rsidP="00213A82">
    <w:pPr>
      <w:pStyle w:val="Header"/>
      <w:tabs>
        <w:tab w:val="left" w:pos="142"/>
      </w:tabs>
      <w:ind w:left="-283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19234" w14:textId="51F4AB4F" w:rsidR="00A00AFD" w:rsidRPr="004F04F0" w:rsidRDefault="004F04F0" w:rsidP="004F04F0">
    <w:pPr>
      <w:pStyle w:val="Header"/>
      <w:jc w:val="center"/>
    </w:pPr>
    <w:r w:rsidRPr="00997137">
      <w:rPr>
        <w:rFonts w:ascii="Times New Roman" w:hAnsi="Times New Roman" w:cs="Times New Roman"/>
        <w:noProof/>
        <w:lang w:eastAsia="lt-LT"/>
      </w:rPr>
      <w:drawing>
        <wp:inline distT="0" distB="0" distL="0" distR="0" wp14:anchorId="325CE1E6" wp14:editId="3052F31F">
          <wp:extent cx="800213" cy="900000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13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6854"/>
    <w:multiLevelType w:val="hybridMultilevel"/>
    <w:tmpl w:val="B9381718"/>
    <w:lvl w:ilvl="0" w:tplc="B45CA8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271531A"/>
    <w:multiLevelType w:val="hybridMultilevel"/>
    <w:tmpl w:val="9CC257A6"/>
    <w:lvl w:ilvl="0" w:tplc="0427000F">
      <w:start w:val="1"/>
      <w:numFmt w:val="decimal"/>
      <w:lvlText w:val="%1."/>
      <w:lvlJc w:val="left"/>
      <w:pPr>
        <w:ind w:left="1429" w:hanging="360"/>
      </w:pPr>
    </w:lvl>
    <w:lvl w:ilvl="1" w:tplc="04270019" w:tentative="1">
      <w:start w:val="1"/>
      <w:numFmt w:val="lowerLetter"/>
      <w:lvlText w:val="%2."/>
      <w:lvlJc w:val="left"/>
      <w:pPr>
        <w:ind w:left="2149" w:hanging="360"/>
      </w:pPr>
    </w:lvl>
    <w:lvl w:ilvl="2" w:tplc="0427001B" w:tentative="1">
      <w:start w:val="1"/>
      <w:numFmt w:val="lowerRoman"/>
      <w:lvlText w:val="%3."/>
      <w:lvlJc w:val="right"/>
      <w:pPr>
        <w:ind w:left="2869" w:hanging="180"/>
      </w:pPr>
    </w:lvl>
    <w:lvl w:ilvl="3" w:tplc="0427000F" w:tentative="1">
      <w:start w:val="1"/>
      <w:numFmt w:val="decimal"/>
      <w:lvlText w:val="%4."/>
      <w:lvlJc w:val="left"/>
      <w:pPr>
        <w:ind w:left="3589" w:hanging="360"/>
      </w:pPr>
    </w:lvl>
    <w:lvl w:ilvl="4" w:tplc="04270019" w:tentative="1">
      <w:start w:val="1"/>
      <w:numFmt w:val="lowerLetter"/>
      <w:lvlText w:val="%5."/>
      <w:lvlJc w:val="left"/>
      <w:pPr>
        <w:ind w:left="4309" w:hanging="360"/>
      </w:pPr>
    </w:lvl>
    <w:lvl w:ilvl="5" w:tplc="0427001B" w:tentative="1">
      <w:start w:val="1"/>
      <w:numFmt w:val="lowerRoman"/>
      <w:lvlText w:val="%6."/>
      <w:lvlJc w:val="right"/>
      <w:pPr>
        <w:ind w:left="5029" w:hanging="180"/>
      </w:pPr>
    </w:lvl>
    <w:lvl w:ilvl="6" w:tplc="0427000F" w:tentative="1">
      <w:start w:val="1"/>
      <w:numFmt w:val="decimal"/>
      <w:lvlText w:val="%7."/>
      <w:lvlJc w:val="left"/>
      <w:pPr>
        <w:ind w:left="5749" w:hanging="360"/>
      </w:pPr>
    </w:lvl>
    <w:lvl w:ilvl="7" w:tplc="04270019" w:tentative="1">
      <w:start w:val="1"/>
      <w:numFmt w:val="lowerLetter"/>
      <w:lvlText w:val="%8."/>
      <w:lvlJc w:val="left"/>
      <w:pPr>
        <w:ind w:left="6469" w:hanging="360"/>
      </w:pPr>
    </w:lvl>
    <w:lvl w:ilvl="8" w:tplc="042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1EF23D8"/>
    <w:multiLevelType w:val="hybridMultilevel"/>
    <w:tmpl w:val="76B80A16"/>
    <w:lvl w:ilvl="0" w:tplc="A2CE3A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504C0A"/>
    <w:multiLevelType w:val="multilevel"/>
    <w:tmpl w:val="C5DC143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" w15:restartNumberingAfterBreak="0">
    <w:nsid w:val="3E0206D7"/>
    <w:multiLevelType w:val="hybridMultilevel"/>
    <w:tmpl w:val="0A3CE522"/>
    <w:lvl w:ilvl="0" w:tplc="F16ECD98">
      <w:start w:val="1"/>
      <w:numFmt w:val="decimal"/>
      <w:lvlText w:val="%1."/>
      <w:lvlJc w:val="left"/>
      <w:pPr>
        <w:ind w:left="720" w:hanging="360"/>
      </w:pPr>
    </w:lvl>
    <w:lvl w:ilvl="1" w:tplc="C1FEA4C2">
      <w:start w:val="1"/>
      <w:numFmt w:val="lowerLetter"/>
      <w:lvlText w:val="%2."/>
      <w:lvlJc w:val="left"/>
      <w:pPr>
        <w:ind w:left="1440" w:hanging="360"/>
      </w:pPr>
    </w:lvl>
    <w:lvl w:ilvl="2" w:tplc="0E8C812E">
      <w:start w:val="1"/>
      <w:numFmt w:val="lowerRoman"/>
      <w:lvlText w:val="%3."/>
      <w:lvlJc w:val="right"/>
      <w:pPr>
        <w:ind w:left="2160" w:hanging="180"/>
      </w:pPr>
    </w:lvl>
    <w:lvl w:ilvl="3" w:tplc="4B36B2AA">
      <w:start w:val="1"/>
      <w:numFmt w:val="decimal"/>
      <w:lvlText w:val="%4."/>
      <w:lvlJc w:val="left"/>
      <w:pPr>
        <w:ind w:left="2880" w:hanging="360"/>
      </w:pPr>
    </w:lvl>
    <w:lvl w:ilvl="4" w:tplc="941A1A7E">
      <w:start w:val="1"/>
      <w:numFmt w:val="lowerLetter"/>
      <w:lvlText w:val="%5."/>
      <w:lvlJc w:val="left"/>
      <w:pPr>
        <w:ind w:left="3600" w:hanging="360"/>
      </w:pPr>
    </w:lvl>
    <w:lvl w:ilvl="5" w:tplc="C2C6AE5C">
      <w:start w:val="1"/>
      <w:numFmt w:val="lowerRoman"/>
      <w:lvlText w:val="%6."/>
      <w:lvlJc w:val="right"/>
      <w:pPr>
        <w:ind w:left="4320" w:hanging="180"/>
      </w:pPr>
    </w:lvl>
    <w:lvl w:ilvl="6" w:tplc="75BAD094">
      <w:start w:val="1"/>
      <w:numFmt w:val="decimal"/>
      <w:lvlText w:val="%7."/>
      <w:lvlJc w:val="left"/>
      <w:pPr>
        <w:ind w:left="5040" w:hanging="360"/>
      </w:pPr>
    </w:lvl>
    <w:lvl w:ilvl="7" w:tplc="59F2247E">
      <w:start w:val="1"/>
      <w:numFmt w:val="lowerLetter"/>
      <w:lvlText w:val="%8."/>
      <w:lvlJc w:val="left"/>
      <w:pPr>
        <w:ind w:left="5760" w:hanging="360"/>
      </w:pPr>
    </w:lvl>
    <w:lvl w:ilvl="8" w:tplc="6BF28D5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F6332"/>
    <w:multiLevelType w:val="multilevel"/>
    <w:tmpl w:val="74D2FE96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3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9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9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51" w:hanging="1800"/>
      </w:pPr>
      <w:rPr>
        <w:rFonts w:hint="default"/>
      </w:rPr>
    </w:lvl>
  </w:abstractNum>
  <w:abstractNum w:abstractNumId="6" w15:restartNumberingAfterBreak="0">
    <w:nsid w:val="480944C4"/>
    <w:multiLevelType w:val="hybridMultilevel"/>
    <w:tmpl w:val="DBE222E8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4B5D78"/>
    <w:multiLevelType w:val="hybridMultilevel"/>
    <w:tmpl w:val="4C6C3498"/>
    <w:lvl w:ilvl="0" w:tplc="719027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BFE0DED"/>
    <w:multiLevelType w:val="hybridMultilevel"/>
    <w:tmpl w:val="D37A9C3E"/>
    <w:lvl w:ilvl="0" w:tplc="04270011">
      <w:start w:val="1"/>
      <w:numFmt w:val="decimal"/>
      <w:lvlText w:val="%1)"/>
      <w:lvlJc w:val="left"/>
      <w:pPr>
        <w:ind w:left="1287" w:hanging="360"/>
      </w:pPr>
    </w:lvl>
    <w:lvl w:ilvl="1" w:tplc="04270019" w:tentative="1">
      <w:start w:val="1"/>
      <w:numFmt w:val="lowerLetter"/>
      <w:lvlText w:val="%2."/>
      <w:lvlJc w:val="left"/>
      <w:pPr>
        <w:ind w:left="2007" w:hanging="360"/>
      </w:pPr>
    </w:lvl>
    <w:lvl w:ilvl="2" w:tplc="0427001B" w:tentative="1">
      <w:start w:val="1"/>
      <w:numFmt w:val="lowerRoman"/>
      <w:lvlText w:val="%3."/>
      <w:lvlJc w:val="right"/>
      <w:pPr>
        <w:ind w:left="2727" w:hanging="180"/>
      </w:pPr>
    </w:lvl>
    <w:lvl w:ilvl="3" w:tplc="0427000F" w:tentative="1">
      <w:start w:val="1"/>
      <w:numFmt w:val="decimal"/>
      <w:lvlText w:val="%4."/>
      <w:lvlJc w:val="left"/>
      <w:pPr>
        <w:ind w:left="3447" w:hanging="360"/>
      </w:pPr>
    </w:lvl>
    <w:lvl w:ilvl="4" w:tplc="04270019" w:tentative="1">
      <w:start w:val="1"/>
      <w:numFmt w:val="lowerLetter"/>
      <w:lvlText w:val="%5."/>
      <w:lvlJc w:val="left"/>
      <w:pPr>
        <w:ind w:left="4167" w:hanging="360"/>
      </w:pPr>
    </w:lvl>
    <w:lvl w:ilvl="5" w:tplc="0427001B" w:tentative="1">
      <w:start w:val="1"/>
      <w:numFmt w:val="lowerRoman"/>
      <w:lvlText w:val="%6."/>
      <w:lvlJc w:val="right"/>
      <w:pPr>
        <w:ind w:left="4887" w:hanging="180"/>
      </w:pPr>
    </w:lvl>
    <w:lvl w:ilvl="6" w:tplc="0427000F" w:tentative="1">
      <w:start w:val="1"/>
      <w:numFmt w:val="decimal"/>
      <w:lvlText w:val="%7."/>
      <w:lvlJc w:val="left"/>
      <w:pPr>
        <w:ind w:left="5607" w:hanging="360"/>
      </w:pPr>
    </w:lvl>
    <w:lvl w:ilvl="7" w:tplc="04270019" w:tentative="1">
      <w:start w:val="1"/>
      <w:numFmt w:val="lowerLetter"/>
      <w:lvlText w:val="%8."/>
      <w:lvlJc w:val="left"/>
      <w:pPr>
        <w:ind w:left="6327" w:hanging="360"/>
      </w:pPr>
    </w:lvl>
    <w:lvl w:ilvl="8" w:tplc="042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7DCC4118"/>
    <w:multiLevelType w:val="hybridMultilevel"/>
    <w:tmpl w:val="E6BECE4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FDC7697"/>
    <w:multiLevelType w:val="multilevel"/>
    <w:tmpl w:val="DFD6D3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color w:val="000000" w:themeColor="text1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10"/>
  </w:num>
  <w:num w:numId="6">
    <w:abstractNumId w:val="6"/>
  </w:num>
  <w:num w:numId="7">
    <w:abstractNumId w:val="2"/>
  </w:num>
  <w:num w:numId="8">
    <w:abstractNumId w:val="8"/>
  </w:num>
  <w:num w:numId="9">
    <w:abstractNumId w:val="9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396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MzY1NzAxNDWxMDZV0lEKTi0uzszPAykwqgUAFO/kmSwAAAA="/>
  </w:docVars>
  <w:rsids>
    <w:rsidRoot w:val="000C042A"/>
    <w:rsid w:val="00003175"/>
    <w:rsid w:val="0000605E"/>
    <w:rsid w:val="000064D4"/>
    <w:rsid w:val="0000661E"/>
    <w:rsid w:val="000107C7"/>
    <w:rsid w:val="00032725"/>
    <w:rsid w:val="000328EF"/>
    <w:rsid w:val="000512E1"/>
    <w:rsid w:val="00056D80"/>
    <w:rsid w:val="00060E84"/>
    <w:rsid w:val="00073E05"/>
    <w:rsid w:val="00074BC0"/>
    <w:rsid w:val="00077D85"/>
    <w:rsid w:val="000805E0"/>
    <w:rsid w:val="00080E3A"/>
    <w:rsid w:val="00086BF5"/>
    <w:rsid w:val="000879BC"/>
    <w:rsid w:val="00093B57"/>
    <w:rsid w:val="00095965"/>
    <w:rsid w:val="000A4248"/>
    <w:rsid w:val="000A6830"/>
    <w:rsid w:val="000B07A7"/>
    <w:rsid w:val="000B3A11"/>
    <w:rsid w:val="000B3A1E"/>
    <w:rsid w:val="000C042A"/>
    <w:rsid w:val="000C1C90"/>
    <w:rsid w:val="000D57DE"/>
    <w:rsid w:val="000D7490"/>
    <w:rsid w:val="000E021C"/>
    <w:rsid w:val="000E4AD5"/>
    <w:rsid w:val="000E6842"/>
    <w:rsid w:val="000F4D9D"/>
    <w:rsid w:val="0011702C"/>
    <w:rsid w:val="00124B29"/>
    <w:rsid w:val="001266D6"/>
    <w:rsid w:val="0014602F"/>
    <w:rsid w:val="00154A02"/>
    <w:rsid w:val="00164A55"/>
    <w:rsid w:val="00175354"/>
    <w:rsid w:val="00175C5E"/>
    <w:rsid w:val="00180B65"/>
    <w:rsid w:val="00180B78"/>
    <w:rsid w:val="001818FC"/>
    <w:rsid w:val="00190671"/>
    <w:rsid w:val="001A3C9A"/>
    <w:rsid w:val="001B226B"/>
    <w:rsid w:val="001C086D"/>
    <w:rsid w:val="001C519F"/>
    <w:rsid w:val="001D527F"/>
    <w:rsid w:val="001E0158"/>
    <w:rsid w:val="001E3B47"/>
    <w:rsid w:val="001E77FC"/>
    <w:rsid w:val="001F1308"/>
    <w:rsid w:val="001F22A4"/>
    <w:rsid w:val="001F26F5"/>
    <w:rsid w:val="001F3507"/>
    <w:rsid w:val="001F4861"/>
    <w:rsid w:val="001F6E2A"/>
    <w:rsid w:val="002011FA"/>
    <w:rsid w:val="00202805"/>
    <w:rsid w:val="00213A82"/>
    <w:rsid w:val="00226E62"/>
    <w:rsid w:val="00233FA7"/>
    <w:rsid w:val="00242D41"/>
    <w:rsid w:val="0025233F"/>
    <w:rsid w:val="0026183D"/>
    <w:rsid w:val="00266F6C"/>
    <w:rsid w:val="00271FA1"/>
    <w:rsid w:val="0028280C"/>
    <w:rsid w:val="00287D36"/>
    <w:rsid w:val="00290480"/>
    <w:rsid w:val="00293D24"/>
    <w:rsid w:val="002A193D"/>
    <w:rsid w:val="002B1A90"/>
    <w:rsid w:val="002B2FAF"/>
    <w:rsid w:val="002B61DC"/>
    <w:rsid w:val="002B6A64"/>
    <w:rsid w:val="002C3426"/>
    <w:rsid w:val="002C5373"/>
    <w:rsid w:val="002C71AE"/>
    <w:rsid w:val="002C740E"/>
    <w:rsid w:val="003102AE"/>
    <w:rsid w:val="00323ADB"/>
    <w:rsid w:val="00326A64"/>
    <w:rsid w:val="00333D8A"/>
    <w:rsid w:val="003456B1"/>
    <w:rsid w:val="003467CB"/>
    <w:rsid w:val="00357FAF"/>
    <w:rsid w:val="0037487D"/>
    <w:rsid w:val="00375E49"/>
    <w:rsid w:val="00392F41"/>
    <w:rsid w:val="00394550"/>
    <w:rsid w:val="003B0CD0"/>
    <w:rsid w:val="003B1836"/>
    <w:rsid w:val="003D0552"/>
    <w:rsid w:val="003D1761"/>
    <w:rsid w:val="003D6142"/>
    <w:rsid w:val="003E0468"/>
    <w:rsid w:val="003E30A9"/>
    <w:rsid w:val="003E5EFD"/>
    <w:rsid w:val="003E7DCE"/>
    <w:rsid w:val="003F4644"/>
    <w:rsid w:val="004037C4"/>
    <w:rsid w:val="00404851"/>
    <w:rsid w:val="004107E5"/>
    <w:rsid w:val="00412A22"/>
    <w:rsid w:val="00433B85"/>
    <w:rsid w:val="0043781F"/>
    <w:rsid w:val="00451C44"/>
    <w:rsid w:val="004570D3"/>
    <w:rsid w:val="00461EB3"/>
    <w:rsid w:val="00465430"/>
    <w:rsid w:val="00482791"/>
    <w:rsid w:val="00483B6F"/>
    <w:rsid w:val="00484529"/>
    <w:rsid w:val="004863B3"/>
    <w:rsid w:val="00486E5E"/>
    <w:rsid w:val="00490819"/>
    <w:rsid w:val="00493628"/>
    <w:rsid w:val="004A0D57"/>
    <w:rsid w:val="004A192B"/>
    <w:rsid w:val="004C692B"/>
    <w:rsid w:val="004C7082"/>
    <w:rsid w:val="004C7DE0"/>
    <w:rsid w:val="004E2797"/>
    <w:rsid w:val="004E51A7"/>
    <w:rsid w:val="004F04F0"/>
    <w:rsid w:val="004F1F91"/>
    <w:rsid w:val="004F556D"/>
    <w:rsid w:val="005004F1"/>
    <w:rsid w:val="00500E3E"/>
    <w:rsid w:val="005125F8"/>
    <w:rsid w:val="00516C35"/>
    <w:rsid w:val="005216C5"/>
    <w:rsid w:val="005235BB"/>
    <w:rsid w:val="00540916"/>
    <w:rsid w:val="0054273F"/>
    <w:rsid w:val="00553941"/>
    <w:rsid w:val="005577A4"/>
    <w:rsid w:val="00557AF8"/>
    <w:rsid w:val="005668A9"/>
    <w:rsid w:val="00572FAC"/>
    <w:rsid w:val="0058425D"/>
    <w:rsid w:val="00590319"/>
    <w:rsid w:val="005A289A"/>
    <w:rsid w:val="005A4B9C"/>
    <w:rsid w:val="005A4CDF"/>
    <w:rsid w:val="005A79D1"/>
    <w:rsid w:val="005B05FA"/>
    <w:rsid w:val="005B18C2"/>
    <w:rsid w:val="005B259D"/>
    <w:rsid w:val="005C1F0E"/>
    <w:rsid w:val="005C6136"/>
    <w:rsid w:val="005D6359"/>
    <w:rsid w:val="005E4648"/>
    <w:rsid w:val="005E5E42"/>
    <w:rsid w:val="00601732"/>
    <w:rsid w:val="00603296"/>
    <w:rsid w:val="006048C9"/>
    <w:rsid w:val="00612718"/>
    <w:rsid w:val="00620DD0"/>
    <w:rsid w:val="0062136A"/>
    <w:rsid w:val="00621664"/>
    <w:rsid w:val="006216B0"/>
    <w:rsid w:val="00623222"/>
    <w:rsid w:val="0062594B"/>
    <w:rsid w:val="00653069"/>
    <w:rsid w:val="00653613"/>
    <w:rsid w:val="0067171B"/>
    <w:rsid w:val="006727D6"/>
    <w:rsid w:val="00673996"/>
    <w:rsid w:val="00692059"/>
    <w:rsid w:val="00694A56"/>
    <w:rsid w:val="00694EB1"/>
    <w:rsid w:val="006A0EF1"/>
    <w:rsid w:val="006A1539"/>
    <w:rsid w:val="006A19EE"/>
    <w:rsid w:val="006B2FDC"/>
    <w:rsid w:val="006B3C2C"/>
    <w:rsid w:val="006B7754"/>
    <w:rsid w:val="006C6F6F"/>
    <w:rsid w:val="006E1D83"/>
    <w:rsid w:val="006E4C74"/>
    <w:rsid w:val="006F02D3"/>
    <w:rsid w:val="006F15E2"/>
    <w:rsid w:val="006F4889"/>
    <w:rsid w:val="006F4AF1"/>
    <w:rsid w:val="006F5458"/>
    <w:rsid w:val="00716492"/>
    <w:rsid w:val="00723C3A"/>
    <w:rsid w:val="0072678F"/>
    <w:rsid w:val="00733264"/>
    <w:rsid w:val="00737067"/>
    <w:rsid w:val="00741BFA"/>
    <w:rsid w:val="00747120"/>
    <w:rsid w:val="007509D6"/>
    <w:rsid w:val="00751804"/>
    <w:rsid w:val="00765094"/>
    <w:rsid w:val="00765512"/>
    <w:rsid w:val="00776255"/>
    <w:rsid w:val="0078351F"/>
    <w:rsid w:val="00791BE6"/>
    <w:rsid w:val="00793AAE"/>
    <w:rsid w:val="00795558"/>
    <w:rsid w:val="00796E43"/>
    <w:rsid w:val="007A1B37"/>
    <w:rsid w:val="007A61A0"/>
    <w:rsid w:val="007B2E58"/>
    <w:rsid w:val="007C23F8"/>
    <w:rsid w:val="007C3876"/>
    <w:rsid w:val="007C43E3"/>
    <w:rsid w:val="007D2255"/>
    <w:rsid w:val="007D3534"/>
    <w:rsid w:val="007E4139"/>
    <w:rsid w:val="007F4251"/>
    <w:rsid w:val="00800168"/>
    <w:rsid w:val="00803B7F"/>
    <w:rsid w:val="008101A1"/>
    <w:rsid w:val="0081121E"/>
    <w:rsid w:val="0081137C"/>
    <w:rsid w:val="0081520D"/>
    <w:rsid w:val="00815CF7"/>
    <w:rsid w:val="008160B0"/>
    <w:rsid w:val="00817B52"/>
    <w:rsid w:val="00821211"/>
    <w:rsid w:val="00821BFD"/>
    <w:rsid w:val="00822071"/>
    <w:rsid w:val="008412DD"/>
    <w:rsid w:val="00850DA7"/>
    <w:rsid w:val="00850FC6"/>
    <w:rsid w:val="008625D0"/>
    <w:rsid w:val="00864692"/>
    <w:rsid w:val="00864833"/>
    <w:rsid w:val="008815AF"/>
    <w:rsid w:val="00882DD3"/>
    <w:rsid w:val="00890D5B"/>
    <w:rsid w:val="00891B3E"/>
    <w:rsid w:val="008A1EC5"/>
    <w:rsid w:val="008A3F9D"/>
    <w:rsid w:val="008A68E0"/>
    <w:rsid w:val="008B4F76"/>
    <w:rsid w:val="008C01DC"/>
    <w:rsid w:val="008D1E7D"/>
    <w:rsid w:val="008D3777"/>
    <w:rsid w:val="008D4A02"/>
    <w:rsid w:val="008D68CA"/>
    <w:rsid w:val="008F2B6D"/>
    <w:rsid w:val="008F5ED2"/>
    <w:rsid w:val="00911CD8"/>
    <w:rsid w:val="00925872"/>
    <w:rsid w:val="00933950"/>
    <w:rsid w:val="00941E1D"/>
    <w:rsid w:val="009456AC"/>
    <w:rsid w:val="00957AA7"/>
    <w:rsid w:val="00960028"/>
    <w:rsid w:val="009818C3"/>
    <w:rsid w:val="00983305"/>
    <w:rsid w:val="009841CC"/>
    <w:rsid w:val="00996E59"/>
    <w:rsid w:val="00997460"/>
    <w:rsid w:val="009A3DBD"/>
    <w:rsid w:val="009B331E"/>
    <w:rsid w:val="009C1101"/>
    <w:rsid w:val="009C2514"/>
    <w:rsid w:val="009C49D4"/>
    <w:rsid w:val="009C7DA3"/>
    <w:rsid w:val="009D5CCA"/>
    <w:rsid w:val="009E50C9"/>
    <w:rsid w:val="009F24D6"/>
    <w:rsid w:val="009F3785"/>
    <w:rsid w:val="009F5CC3"/>
    <w:rsid w:val="009F697A"/>
    <w:rsid w:val="00A00AFD"/>
    <w:rsid w:val="00A33574"/>
    <w:rsid w:val="00A3481D"/>
    <w:rsid w:val="00A355A8"/>
    <w:rsid w:val="00A366A7"/>
    <w:rsid w:val="00A522F1"/>
    <w:rsid w:val="00A54D99"/>
    <w:rsid w:val="00A55B8F"/>
    <w:rsid w:val="00A6510F"/>
    <w:rsid w:val="00A72442"/>
    <w:rsid w:val="00A73EF6"/>
    <w:rsid w:val="00A80011"/>
    <w:rsid w:val="00A80A7F"/>
    <w:rsid w:val="00A82853"/>
    <w:rsid w:val="00A84F1F"/>
    <w:rsid w:val="00A8733F"/>
    <w:rsid w:val="00A9155B"/>
    <w:rsid w:val="00A9491C"/>
    <w:rsid w:val="00A96BCB"/>
    <w:rsid w:val="00AA42EF"/>
    <w:rsid w:val="00AA5251"/>
    <w:rsid w:val="00AA6204"/>
    <w:rsid w:val="00AC0576"/>
    <w:rsid w:val="00AC33F8"/>
    <w:rsid w:val="00AD5060"/>
    <w:rsid w:val="00AE0203"/>
    <w:rsid w:val="00AE0C44"/>
    <w:rsid w:val="00AE68BB"/>
    <w:rsid w:val="00AE72BE"/>
    <w:rsid w:val="00AE770F"/>
    <w:rsid w:val="00B06658"/>
    <w:rsid w:val="00B162FE"/>
    <w:rsid w:val="00B202C0"/>
    <w:rsid w:val="00B20E0B"/>
    <w:rsid w:val="00B250C1"/>
    <w:rsid w:val="00B76B17"/>
    <w:rsid w:val="00B77A0C"/>
    <w:rsid w:val="00B90FD3"/>
    <w:rsid w:val="00B95451"/>
    <w:rsid w:val="00B95A51"/>
    <w:rsid w:val="00B9630B"/>
    <w:rsid w:val="00BA2D93"/>
    <w:rsid w:val="00BA6BD8"/>
    <w:rsid w:val="00BB3948"/>
    <w:rsid w:val="00BB3FAD"/>
    <w:rsid w:val="00BC168A"/>
    <w:rsid w:val="00BC7F30"/>
    <w:rsid w:val="00BD09B0"/>
    <w:rsid w:val="00BD1223"/>
    <w:rsid w:val="00BE463E"/>
    <w:rsid w:val="00C00772"/>
    <w:rsid w:val="00C052CE"/>
    <w:rsid w:val="00C05DD5"/>
    <w:rsid w:val="00C13C0B"/>
    <w:rsid w:val="00C157C2"/>
    <w:rsid w:val="00C24932"/>
    <w:rsid w:val="00C34D2E"/>
    <w:rsid w:val="00C40703"/>
    <w:rsid w:val="00C411F5"/>
    <w:rsid w:val="00C4185F"/>
    <w:rsid w:val="00C52E16"/>
    <w:rsid w:val="00C621E7"/>
    <w:rsid w:val="00C62824"/>
    <w:rsid w:val="00C63864"/>
    <w:rsid w:val="00C665CF"/>
    <w:rsid w:val="00C82172"/>
    <w:rsid w:val="00C8357D"/>
    <w:rsid w:val="00C84C31"/>
    <w:rsid w:val="00C90780"/>
    <w:rsid w:val="00C93D8F"/>
    <w:rsid w:val="00C96CCB"/>
    <w:rsid w:val="00CB585E"/>
    <w:rsid w:val="00CB68DF"/>
    <w:rsid w:val="00CB7B9C"/>
    <w:rsid w:val="00CC22E3"/>
    <w:rsid w:val="00CC3E96"/>
    <w:rsid w:val="00CC51C4"/>
    <w:rsid w:val="00CE421C"/>
    <w:rsid w:val="00CF09A6"/>
    <w:rsid w:val="00CF409D"/>
    <w:rsid w:val="00CF5A8C"/>
    <w:rsid w:val="00D161B2"/>
    <w:rsid w:val="00D2369E"/>
    <w:rsid w:val="00D266D1"/>
    <w:rsid w:val="00D27D0C"/>
    <w:rsid w:val="00D30736"/>
    <w:rsid w:val="00D36B6A"/>
    <w:rsid w:val="00D53557"/>
    <w:rsid w:val="00D837C0"/>
    <w:rsid w:val="00D846BB"/>
    <w:rsid w:val="00D86DF6"/>
    <w:rsid w:val="00D87F29"/>
    <w:rsid w:val="00D950F2"/>
    <w:rsid w:val="00DB7261"/>
    <w:rsid w:val="00DC19B0"/>
    <w:rsid w:val="00DC2859"/>
    <w:rsid w:val="00DC627F"/>
    <w:rsid w:val="00DD3045"/>
    <w:rsid w:val="00DD3B67"/>
    <w:rsid w:val="00DD4213"/>
    <w:rsid w:val="00DE2E9B"/>
    <w:rsid w:val="00DE52E6"/>
    <w:rsid w:val="00DE77A1"/>
    <w:rsid w:val="00DF21C9"/>
    <w:rsid w:val="00DF2F3D"/>
    <w:rsid w:val="00DF36F6"/>
    <w:rsid w:val="00DF3732"/>
    <w:rsid w:val="00DF6039"/>
    <w:rsid w:val="00E019B3"/>
    <w:rsid w:val="00E02136"/>
    <w:rsid w:val="00E13876"/>
    <w:rsid w:val="00E1404D"/>
    <w:rsid w:val="00E17A12"/>
    <w:rsid w:val="00E26EB1"/>
    <w:rsid w:val="00E30020"/>
    <w:rsid w:val="00E442C9"/>
    <w:rsid w:val="00E52E00"/>
    <w:rsid w:val="00E61FA5"/>
    <w:rsid w:val="00E71A1F"/>
    <w:rsid w:val="00E74960"/>
    <w:rsid w:val="00E76D3C"/>
    <w:rsid w:val="00E82DE6"/>
    <w:rsid w:val="00E8306A"/>
    <w:rsid w:val="00EA2AF1"/>
    <w:rsid w:val="00EA583B"/>
    <w:rsid w:val="00EA6440"/>
    <w:rsid w:val="00EB17CF"/>
    <w:rsid w:val="00EB4427"/>
    <w:rsid w:val="00EB5639"/>
    <w:rsid w:val="00EB5C53"/>
    <w:rsid w:val="00EC32BA"/>
    <w:rsid w:val="00EC4B13"/>
    <w:rsid w:val="00ED31F7"/>
    <w:rsid w:val="00EE0E01"/>
    <w:rsid w:val="00EE58F6"/>
    <w:rsid w:val="00EE6243"/>
    <w:rsid w:val="00EF3981"/>
    <w:rsid w:val="00EF4AC8"/>
    <w:rsid w:val="00F00F76"/>
    <w:rsid w:val="00F0293F"/>
    <w:rsid w:val="00F05791"/>
    <w:rsid w:val="00F1477B"/>
    <w:rsid w:val="00F17036"/>
    <w:rsid w:val="00F23455"/>
    <w:rsid w:val="00F327CC"/>
    <w:rsid w:val="00F36D34"/>
    <w:rsid w:val="00F700A3"/>
    <w:rsid w:val="00F81BCC"/>
    <w:rsid w:val="00F933CC"/>
    <w:rsid w:val="00F97EF7"/>
    <w:rsid w:val="00FA122A"/>
    <w:rsid w:val="00FA17B7"/>
    <w:rsid w:val="00FA3692"/>
    <w:rsid w:val="00FB7268"/>
    <w:rsid w:val="00FB778F"/>
    <w:rsid w:val="00FC2E27"/>
    <w:rsid w:val="00FC554D"/>
    <w:rsid w:val="00FC6743"/>
    <w:rsid w:val="00FD60A2"/>
    <w:rsid w:val="00FE5964"/>
    <w:rsid w:val="00FF2D41"/>
    <w:rsid w:val="51756862"/>
    <w:rsid w:val="676BC0D9"/>
    <w:rsid w:val="6798CC33"/>
    <w:rsid w:val="700F1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3C306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A"/>
  </w:style>
  <w:style w:type="paragraph" w:styleId="Footer">
    <w:name w:val="footer"/>
    <w:basedOn w:val="Normal"/>
    <w:link w:val="Foot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042A"/>
  </w:style>
  <w:style w:type="character" w:styleId="Hyperlink">
    <w:name w:val="Hyperlink"/>
    <w:basedOn w:val="DefaultParagraphFont"/>
    <w:uiPriority w:val="99"/>
    <w:unhideWhenUsed/>
    <w:rsid w:val="00EB442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4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442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E4A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91BE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lt-LT" w:eastAsia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Sąrašo pastraipa1"/>
    <w:basedOn w:val="Normal"/>
    <w:link w:val="ListParagraphChar"/>
    <w:uiPriority w:val="34"/>
    <w:qFormat/>
    <w:rsid w:val="00BB3FAD"/>
    <w:pPr>
      <w:spacing w:after="160" w:line="259" w:lineRule="auto"/>
      <w:ind w:left="720"/>
      <w:contextualSpacing/>
    </w:pPr>
    <w:rPr>
      <w:sz w:val="22"/>
      <w:szCs w:val="22"/>
      <w:lang w:val="lt-LT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34"/>
    <w:locked/>
    <w:rsid w:val="00BB3FAD"/>
    <w:rPr>
      <w:sz w:val="22"/>
      <w:szCs w:val="22"/>
      <w:lang w:val="lt-L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3FAD"/>
    <w:rPr>
      <w:sz w:val="20"/>
      <w:szCs w:val="20"/>
      <w:lang w:val="lt-L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3FAD"/>
    <w:rPr>
      <w:sz w:val="20"/>
      <w:szCs w:val="20"/>
      <w:lang w:val="lt-LT"/>
    </w:rPr>
  </w:style>
  <w:style w:type="character" w:styleId="FootnoteReference">
    <w:name w:val="footnote reference"/>
    <w:basedOn w:val="DefaultParagraphFont"/>
    <w:uiPriority w:val="99"/>
    <w:semiHidden/>
    <w:unhideWhenUsed/>
    <w:rsid w:val="00BB3FA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B259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126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8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836"/>
    <w:rPr>
      <w:b/>
      <w:bCs/>
      <w:sz w:val="20"/>
      <w:szCs w:val="20"/>
    </w:rPr>
  </w:style>
  <w:style w:type="paragraph" w:customStyle="1" w:styleId="paragraph">
    <w:name w:val="paragraph"/>
    <w:basedOn w:val="Normal"/>
    <w:rsid w:val="003945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basedOn w:val="DefaultParagraphFont"/>
    <w:rsid w:val="00394550"/>
  </w:style>
  <w:style w:type="table" w:customStyle="1" w:styleId="TableGrid1">
    <w:name w:val="Table Grid1"/>
    <w:basedOn w:val="TableNormal"/>
    <w:next w:val="TableGrid"/>
    <w:uiPriority w:val="39"/>
    <w:rsid w:val="00AC33F8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39"/>
    <w:rsid w:val="004F556D"/>
    <w:rPr>
      <w:rFonts w:ascii="Calibri" w:eastAsia="Calibri" w:hAnsi="Calibri" w:cs="Times New Roman"/>
      <w:sz w:val="20"/>
      <w:szCs w:val="20"/>
      <w:lang w:val="en-GB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EF4AC8"/>
  </w:style>
  <w:style w:type="table" w:customStyle="1" w:styleId="TableGrid3">
    <w:name w:val="Table Grid3"/>
    <w:basedOn w:val="TableNormal"/>
    <w:next w:val="TableGrid"/>
    <w:uiPriority w:val="39"/>
    <w:rsid w:val="00FC2E27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B68D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A289A"/>
    <w:rPr>
      <w:b/>
      <w:bCs/>
    </w:rPr>
  </w:style>
  <w:style w:type="character" w:customStyle="1" w:styleId="eop">
    <w:name w:val="eop"/>
    <w:basedOn w:val="DefaultParagraphFont"/>
    <w:rsid w:val="00C157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6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vpt.lrv.lt/lt/naujienos-3/nuo-2025-02-01-isigalioja-nauja-pasalinimo-pagrindas/" TargetMode="External"/><Relationship Id="rId1" Type="http://schemas.openxmlformats.org/officeDocument/2006/relationships/hyperlink" Target="https://vpt.lrv.lt/lt/naujienos-3/nuo-2025-02-01-isigalioja-nauja-pasalinimo-pagrinda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ttps_x003a__x002f__x002f_avilys_x002e_vu_x002e_lt_x002f_dhs_x002f_actDHSDocumentShow_x003f_docOid_x003d_470eb460bf7c11eebf1fed8d3e630f93 xmlns="10d82443-09d3-40b0-8c83-26301ffc3ad6">
      <Url xsi:nil="true"/>
      <Description xsi:nil="true"/>
    </https_x003a__x002f__x002f_avilys_x002e_vu_x002e_lt_x002f_dhs_x002f_actDHSDocumentShow_x003f_docOid_x003d_470eb460bf7c11eebf1fed8d3e630f93>
    <Nuoroda xmlns="10d82443-09d3-40b0-8c83-26301ffc3ad6">
      <Url xsi:nil="true"/>
      <Description xsi:nil="true"/>
    </Nuoroda>
    <lcf76f155ced4ddcb4097134ff3c332f xmlns="10d82443-09d3-40b0-8c83-26301ffc3ad6">
      <Terms xmlns="http://schemas.microsoft.com/office/infopath/2007/PartnerControls"/>
    </lcf76f155ced4ddcb4097134ff3c332f>
    <TaxCatchAll xmlns="ee1859fd-5c03-4aad-a8ae-84688b43cbd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DB8210A874BFC64B87AC34CB24042502" ma:contentTypeVersion="19" ma:contentTypeDescription="Kurkite naują dokumentą." ma:contentTypeScope="" ma:versionID="a4a12154a1acd23d97d3dc38335883cd">
  <xsd:schema xmlns:xsd="http://www.w3.org/2001/XMLSchema" xmlns:xs="http://www.w3.org/2001/XMLSchema" xmlns:p="http://schemas.microsoft.com/office/2006/metadata/properties" xmlns:ns2="10d82443-09d3-40b0-8c83-26301ffc3ad6" xmlns:ns3="ee1859fd-5c03-4aad-a8ae-84688b43cbdc" targetNamespace="http://schemas.microsoft.com/office/2006/metadata/properties" ma:root="true" ma:fieldsID="6fbbfa0c4e33052f45158ef01705a49a" ns2:_="" ns3:_="">
    <xsd:import namespace="10d82443-09d3-40b0-8c83-26301ffc3ad6"/>
    <xsd:import namespace="ee1859fd-5c03-4aad-a8ae-84688b43c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Nuoroda" minOccurs="0"/>
                <xsd:element ref="ns2:https_x003a__x002f__x002f_avilys_x002e_vu_x002e_lt_x002f_dhs_x002f_actDHSDocumentShow_x003f_docOid_x003d_470eb460bf7c11eebf1fed8d3e630f93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82443-09d3-40b0-8c83-26301ffc3a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uoroda" ma:index="14" nillable="true" ma:displayName="Nuoroda" ma:description="https://avilys.vu.lt/dhs/actDHSDocumentShow?docOid=91d93b60ec6e11e7b4fd9908b57f9091#" ma:format="Hyperlink" ma:internalName="Nuoroda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ttps_x003a__x002f__x002f_avilys_x002e_vu_x002e_lt_x002f_dhs_x002f_actDHSDocumentShow_x003f_docOid_x003d_470eb460bf7c11eebf1fed8d3e630f93" ma:index="15" nillable="true" ma:displayName="https://avilys.vu.lt/dhs/actDHSDocumentShow?docOid=470eb460bf7c11eebf1fed8d3e630f93" ma:format="Image" ma:internalName="https_x003a__x002f__x002f_avilys_x002e_vu_x002e_lt_x002f_dhs_x002f_actDHSDocumentShow_x003f_docOid_x003d_470eb460bf7c11eebf1fed8d3e630f93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17" nillable="true" ma:taxonomy="true" ma:internalName="lcf76f155ced4ddcb4097134ff3c332f" ma:taxonomyFieldName="MediaServiceImageTags" ma:displayName="Vaizdų žymė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859fd-5c03-4aad-a8ae-84688b43c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1a7d060-56e9-4f3b-b1f8-de18a18b46d2}" ma:internalName="TaxCatchAll" ma:showField="CatchAllData" ma:web="ee1859fd-5c03-4aad-a8ae-84688b43c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F6A195-104B-4511-ADF1-CCE05E9BED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9BD566-EC0F-4966-9C2A-91C532A3C4E8}">
  <ds:schemaRefs>
    <ds:schemaRef ds:uri="http://schemas.microsoft.com/office/2006/metadata/properties"/>
    <ds:schemaRef ds:uri="http://schemas.microsoft.com/office/infopath/2007/PartnerControls"/>
    <ds:schemaRef ds:uri="10d82443-09d3-40b0-8c83-26301ffc3ad6"/>
    <ds:schemaRef ds:uri="ee1859fd-5c03-4aad-a8ae-84688b43cbdc"/>
  </ds:schemaRefs>
</ds:datastoreItem>
</file>

<file path=customXml/itemProps3.xml><?xml version="1.0" encoding="utf-8"?>
<ds:datastoreItem xmlns:ds="http://schemas.openxmlformats.org/officeDocument/2006/customXml" ds:itemID="{ABD3B47F-96D7-4E33-BE10-8B9F10FC17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4E2C91-8254-47B2-ABAF-773F7F473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82443-09d3-40b0-8c83-26301ffc3ad6"/>
    <ds:schemaRef ds:uri="ee1859fd-5c03-4aad-a8ae-84688b43c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05T09:10:00Z</dcterms:created>
  <dcterms:modified xsi:type="dcterms:W3CDTF">2025-02-05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8210A874BFC64B87AC34CB24042502</vt:lpwstr>
  </property>
  <property fmtid="{D5CDD505-2E9C-101B-9397-08002B2CF9AE}" pid="3" name="MediaServiceImageTags">
    <vt:lpwstr/>
  </property>
  <property fmtid="{D5CDD505-2E9C-101B-9397-08002B2CF9AE}" pid="4" name="GrammarlyDocumentId">
    <vt:lpwstr>db8605444953be1d0e417138f9b9bebd5d89648d81bdc75b465d68c199caec75</vt:lpwstr>
  </property>
</Properties>
</file>